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9571D" w14:textId="77777777" w:rsidR="00853557" w:rsidRDefault="00000000">
      <w:pPr>
        <w:pStyle w:val="Title"/>
      </w:pPr>
      <w:r>
        <w:t>DAP_figures</w:t>
      </w:r>
    </w:p>
    <w:p w14:paraId="556FCD00" w14:textId="77777777" w:rsidR="00853557" w:rsidRDefault="00000000">
      <w:pPr>
        <w:pStyle w:val="Author"/>
      </w:pPr>
      <w:r>
        <w:t>sophie whikehart</w:t>
      </w:r>
    </w:p>
    <w:p w14:paraId="3D184E32" w14:textId="77777777" w:rsidR="00853557" w:rsidRDefault="00000000">
      <w:pPr>
        <w:pStyle w:val="Date"/>
      </w:pPr>
      <w:r>
        <w:t>2023-12-0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6852223"/>
        <w:docPartObj>
          <w:docPartGallery w:val="Table of Contents"/>
          <w:docPartUnique/>
        </w:docPartObj>
      </w:sdtPr>
      <w:sdtContent>
        <w:p w14:paraId="687C9BCB" w14:textId="77777777" w:rsidR="00853557" w:rsidRDefault="00000000">
          <w:pPr>
            <w:pStyle w:val="TOCHeading"/>
          </w:pPr>
          <w:r>
            <w:t>Table of Contents</w:t>
          </w:r>
        </w:p>
        <w:p w14:paraId="0F71AD77" w14:textId="77777777" w:rsidR="002C2E9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152794026" w:history="1">
            <w:r w:rsidR="002C2E9C" w:rsidRPr="00D152F0">
              <w:rPr>
                <w:rStyle w:val="Hyperlink"/>
                <w:noProof/>
              </w:rPr>
              <w:t>Figure 1</w:t>
            </w:r>
            <w:r w:rsidR="002C2E9C">
              <w:rPr>
                <w:noProof/>
                <w:webHidden/>
              </w:rPr>
              <w:tab/>
            </w:r>
            <w:r w:rsidR="002C2E9C">
              <w:rPr>
                <w:noProof/>
                <w:webHidden/>
              </w:rPr>
              <w:fldChar w:fldCharType="begin"/>
            </w:r>
            <w:r w:rsidR="002C2E9C">
              <w:rPr>
                <w:noProof/>
                <w:webHidden/>
              </w:rPr>
              <w:instrText xml:space="preserve"> PAGEREF _Toc152794026 \h </w:instrText>
            </w:r>
            <w:r w:rsidR="002C2E9C">
              <w:rPr>
                <w:noProof/>
                <w:webHidden/>
              </w:rPr>
            </w:r>
            <w:r w:rsidR="002C2E9C">
              <w:rPr>
                <w:noProof/>
                <w:webHidden/>
              </w:rPr>
              <w:fldChar w:fldCharType="separate"/>
            </w:r>
            <w:r w:rsidR="002C2E9C">
              <w:rPr>
                <w:noProof/>
                <w:webHidden/>
              </w:rPr>
              <w:t>3</w:t>
            </w:r>
            <w:r w:rsidR="002C2E9C">
              <w:rPr>
                <w:noProof/>
                <w:webHidden/>
              </w:rPr>
              <w:fldChar w:fldCharType="end"/>
            </w:r>
          </w:hyperlink>
        </w:p>
        <w:p w14:paraId="1718653B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27" w:history="1">
            <w:r w:rsidRPr="00D152F0">
              <w:rPr>
                <w:rStyle w:val="Hyperlink"/>
                <w:noProof/>
              </w:rPr>
              <w:t>Conduct descriptive analysis for the quantitative variables by creating a summary table for the quantitative variables [age, alcoh, hdl, insuli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485A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28" w:history="1">
            <w:r w:rsidRPr="00D152F0">
              <w:rPr>
                <w:rStyle w:val="Hyperlink"/>
                <w:noProof/>
              </w:rPr>
              <w:t>Fig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55DA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29" w:history="1">
            <w:r w:rsidRPr="00D152F0">
              <w:rPr>
                <w:rStyle w:val="Hyperlink"/>
                <w:noProof/>
              </w:rPr>
              <w:t>Histogram to show distribution of alcoh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E45AA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0" w:history="1">
            <w:r w:rsidRPr="00D152F0">
              <w:rPr>
                <w:rStyle w:val="Hyperlink"/>
                <w:noProof/>
              </w:rPr>
              <w:t>Figur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370D0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1" w:history="1">
            <w:r w:rsidRPr="00D152F0">
              <w:rPr>
                <w:rStyle w:val="Hyperlink"/>
                <w:noProof/>
              </w:rPr>
              <w:t>Histogram to show distribution of h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B9E2C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2" w:history="1">
            <w:r w:rsidRPr="00D152F0">
              <w:rPr>
                <w:rStyle w:val="Hyperlink"/>
                <w:noProof/>
              </w:rPr>
              <w:t>Figur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FEA2E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33" w:history="1">
            <w:r w:rsidRPr="00D152F0">
              <w:rPr>
                <w:rStyle w:val="Hyperlink"/>
                <w:noProof/>
              </w:rPr>
              <w:t>Histogram to show distribution of serum insulin 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7CBA3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4" w:history="1">
            <w:r w:rsidRPr="00D152F0">
              <w:rPr>
                <w:rStyle w:val="Hyperlink"/>
                <w:noProof/>
              </w:rPr>
              <w:t>Figu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C1FC1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35" w:history="1">
            <w:r w:rsidRPr="00D152F0">
              <w:rPr>
                <w:rStyle w:val="Hyperlink"/>
                <w:noProof/>
              </w:rPr>
              <w:t>Frequency distribution of categoric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B0C66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6" w:history="1">
            <w:r w:rsidRPr="00D152F0">
              <w:rPr>
                <w:rStyle w:val="Hyperlink"/>
                <w:noProof/>
              </w:rPr>
              <w:t>Figur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7845E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37" w:history="1">
            <w:r w:rsidRPr="00D152F0">
              <w:rPr>
                <w:rStyle w:val="Hyperlink"/>
                <w:noProof/>
              </w:rPr>
              <w:t>Bar chart of Family History of Heart At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DBF6C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38" w:history="1">
            <w:r w:rsidRPr="00D152F0">
              <w:rPr>
                <w:rStyle w:val="Hyperlink"/>
                <w:noProof/>
              </w:rPr>
              <w:t>Figure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571B1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39" w:history="1">
            <w:r w:rsidRPr="00D152F0">
              <w:rPr>
                <w:rStyle w:val="Hyperlink"/>
                <w:noProof/>
              </w:rPr>
              <w:t>Bar chart on smoking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77CE0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40" w:history="1">
            <w:r w:rsidRPr="00D152F0">
              <w:rPr>
                <w:rStyle w:val="Hyperlink"/>
                <w:noProof/>
              </w:rPr>
              <w:t>Figur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E7497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41" w:history="1">
            <w:r w:rsidRPr="00D152F0">
              <w:rPr>
                <w:rStyle w:val="Hyperlink"/>
                <w:noProof/>
              </w:rPr>
              <w:t>Bar chart to show alcohol con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BAF2E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42" w:history="1">
            <w:r w:rsidRPr="00D152F0">
              <w:rPr>
                <w:rStyle w:val="Hyperlink"/>
                <w:noProof/>
              </w:rPr>
              <w:t>Figure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C47E3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43" w:history="1">
            <w:r w:rsidRPr="00D152F0">
              <w:rPr>
                <w:rStyle w:val="Hyperlink"/>
                <w:noProof/>
              </w:rPr>
              <w:t>Box plot of CHD and HDL Choles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E9095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44" w:history="1">
            <w:r w:rsidRPr="00D152F0">
              <w:rPr>
                <w:rStyle w:val="Hyperlink"/>
                <w:noProof/>
              </w:rPr>
              <w:t>Figure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D51B0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45" w:history="1">
            <w:r w:rsidRPr="00D152F0">
              <w:rPr>
                <w:rStyle w:val="Hyperlink"/>
                <w:noProof/>
              </w:rPr>
              <w:t>Two sample t-test to determine if HDL cholesterol levels are associated with CH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39132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46" w:history="1">
            <w:r w:rsidRPr="00D152F0">
              <w:rPr>
                <w:rStyle w:val="Hyperlink"/>
                <w:noProof/>
              </w:rPr>
              <w:t>Figure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61736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47" w:history="1">
            <w:r w:rsidRPr="00D152F0">
              <w:rPr>
                <w:rStyle w:val="Hyperlink"/>
                <w:noProof/>
              </w:rPr>
              <w:t>Final summary table reporting HDl cholesterol, alcohol, serum insulin, smoking status and family history of heart attack by CH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5499D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48" w:history="1">
            <w:r w:rsidRPr="00D152F0">
              <w:rPr>
                <w:rStyle w:val="Hyperlink"/>
                <w:noProof/>
              </w:rPr>
              <w:t>Figure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5BB17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49" w:history="1">
            <w:r w:rsidRPr="00D152F0">
              <w:rPr>
                <w:rStyle w:val="Hyperlink"/>
                <w:noProof/>
              </w:rPr>
              <w:t>Overall HDL cholesterol by CH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73DE5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50" w:history="1">
            <w:r w:rsidRPr="00D152F0">
              <w:rPr>
                <w:rStyle w:val="Hyperlink"/>
                <w:noProof/>
              </w:rPr>
              <w:t>Figure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E3A2E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51" w:history="1">
            <w:r w:rsidRPr="00D152F0">
              <w:rPr>
                <w:rStyle w:val="Hyperlink"/>
                <w:noProof/>
              </w:rPr>
              <w:t>Bar chart on categorized H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AD531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52" w:history="1">
            <w:r w:rsidRPr="00D152F0">
              <w:rPr>
                <w:rStyle w:val="Hyperlink"/>
                <w:noProof/>
              </w:rPr>
              <w:t>Figure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1BAE1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53" w:history="1">
            <w:r w:rsidRPr="00D152F0">
              <w:rPr>
                <w:rStyle w:val="Hyperlink"/>
                <w:noProof/>
              </w:rPr>
              <w:t>HDL cholesterol by CHD - Family History of Heart Attack = Y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B09CE" w14:textId="77777777" w:rsidR="002C2E9C" w:rsidRDefault="002C2E9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2794054" w:history="1">
            <w:r w:rsidRPr="00D152F0">
              <w:rPr>
                <w:rStyle w:val="Hyperlink"/>
                <w:noProof/>
              </w:rPr>
              <w:t>Figure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3E2ED" w14:textId="77777777" w:rsidR="002C2E9C" w:rsidRDefault="002C2E9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2794055" w:history="1">
            <w:r w:rsidRPr="00D152F0">
              <w:rPr>
                <w:rStyle w:val="Hyperlink"/>
                <w:noProof/>
              </w:rPr>
              <w:t>HDL cholesterol by CHD - Family History of Heart Attack = 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794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575B0" w14:textId="77777777" w:rsidR="00853557" w:rsidRDefault="00000000">
          <w:r>
            <w:fldChar w:fldCharType="end"/>
          </w:r>
        </w:p>
      </w:sdtContent>
    </w:sdt>
    <w:p w14:paraId="4E30C7BD" w14:textId="77777777" w:rsidR="00853557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warn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essag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mment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oad librari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 Needed for skewness(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Need to summarize data and for %&gt;% function</w:t>
      </w:r>
    </w:p>
    <w:p w14:paraId="406B7F97" w14:textId="77777777" w:rsidR="0085355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70AAD34" w14:textId="77777777" w:rsidR="0085355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Needed to create graphs using the ggplot2 packag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lextable) </w:t>
      </w:r>
      <w:r>
        <w:rPr>
          <w:rStyle w:val="CommentTok"/>
        </w:rPr>
        <w:t># Used to create a nice summary table in Word</w:t>
      </w:r>
    </w:p>
    <w:p w14:paraId="6FA38C90" w14:textId="77777777" w:rsidR="0085355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70546712" w14:textId="77777777" w:rsidR="0085355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tsummary) </w:t>
      </w:r>
      <w:r>
        <w:rPr>
          <w:rStyle w:val="CommentTok"/>
        </w:rPr>
        <w:t># Used to create a nice summary table in Word</w:t>
      </w:r>
    </w:p>
    <w:p w14:paraId="710319FE" w14:textId="77777777" w:rsidR="00853557" w:rsidRDefault="00000000">
      <w:pPr>
        <w:pStyle w:val="SourceCode"/>
      </w:pPr>
      <w:r>
        <w:rPr>
          <w:rStyle w:val="VerbatimChar"/>
        </w:rPr>
        <w:t>## #StandWithUkra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tsummary'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following objects are masked from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flextable, continuous_summary</w:t>
      </w:r>
    </w:p>
    <w:p w14:paraId="1F091A3D" w14:textId="77777777" w:rsidR="00853557" w:rsidRDefault="00000000">
      <w:pPr>
        <w:pStyle w:val="SourceCode"/>
      </w:pPr>
      <w:r>
        <w:rPr>
          <w:rStyle w:val="CommentTok"/>
        </w:rPr>
        <w:t xml:space="preserve">#import data </w:t>
      </w:r>
      <w:r>
        <w:br/>
      </w:r>
      <w:r>
        <w:rPr>
          <w:rStyle w:val="NormalTok"/>
        </w:rPr>
        <w:t xml:space="preserve">chd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hd3200 (1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factor variables </w:t>
      </w:r>
      <w:r>
        <w:br/>
      </w:r>
      <w:r>
        <w:rPr>
          <w:rStyle w:val="CommentTok"/>
        </w:rPr>
        <w:t># MI family history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fhha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fhha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ronary heart disease (CHD)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incchd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incch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moking status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smoke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smok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"</w:t>
      </w:r>
      <w:r>
        <w:rPr>
          <w:rStyle w:val="NormalTok"/>
        </w:rPr>
        <w:t xml:space="preserve">, </w:t>
      </w:r>
      <w:r>
        <w:rPr>
          <w:rStyle w:val="StringTok"/>
        </w:rPr>
        <w:t>"Former"</w:t>
      </w:r>
      <w:r>
        <w:rPr>
          <w:rStyle w:val="NormalTok"/>
        </w:rPr>
        <w:t xml:space="preserve">, </w:t>
      </w:r>
      <w:r>
        <w:rPr>
          <w:rStyle w:val="StringTok"/>
        </w:rPr>
        <w:t>"Current"</w:t>
      </w:r>
      <w:r>
        <w:rPr>
          <w:rStyle w:val="NormalTok"/>
        </w:rPr>
        <w:t>))</w:t>
      </w:r>
    </w:p>
    <w:p w14:paraId="3B405E77" w14:textId="77777777" w:rsidR="00853557" w:rsidRDefault="00000000">
      <w:pPr>
        <w:pStyle w:val="Heading1"/>
      </w:pPr>
      <w:bookmarkStart w:id="0" w:name="figure-1"/>
      <w:bookmarkStart w:id="1" w:name="_Toc152794026"/>
      <w:r>
        <w:t>Figure 1</w:t>
      </w:r>
      <w:bookmarkEnd w:id="1"/>
    </w:p>
    <w:p w14:paraId="2F74DFEF" w14:textId="77777777" w:rsidR="00853557" w:rsidRDefault="00000000">
      <w:pPr>
        <w:pStyle w:val="Heading2"/>
      </w:pPr>
      <w:bookmarkStart w:id="2" w:name="X4bbf922baed1fe4bcde565e0807bbac8e1654e6"/>
      <w:bookmarkStart w:id="3" w:name="_Toc152794027"/>
      <w:r>
        <w:t>Conduct descriptive analysis for the quantitative variables by creating a summary table for the quantitative variables [age, alcoh, hdl, insulin]</w:t>
      </w:r>
      <w:bookmarkEnd w:id="3"/>
    </w:p>
    <w:p w14:paraId="4B12EFFB" w14:textId="77777777" w:rsidR="002C2E9C" w:rsidRDefault="002C2E9C" w:rsidP="002C2E9C">
      <w:pPr>
        <w:pStyle w:val="SourceCode"/>
      </w:pPr>
      <w:proofErr w:type="spellStart"/>
      <w:r>
        <w:rPr>
          <w:rStyle w:val="NormalTok"/>
        </w:rPr>
        <w:t>chdcl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ge, </w:t>
      </w:r>
      <w:proofErr w:type="spellStart"/>
      <w:r>
        <w:rPr>
          <w:rStyle w:val="NormalTok"/>
        </w:rPr>
        <w:t>alco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dl</w:t>
      </w:r>
      <w:proofErr w:type="spellEnd"/>
      <w:r>
        <w:rPr>
          <w:rStyle w:val="NormalTok"/>
        </w:rPr>
        <w:t xml:space="preserve">, insul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bl_summary</w:t>
      </w:r>
      <w:proofErr w:type="spellEnd"/>
      <w:r>
        <w:rPr>
          <w:rStyle w:val="NormalTok"/>
        </w:rPr>
        <w:t>(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fan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tinuou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{mean} ({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{median} ({p25}, {p75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{min}, {max}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{skewness}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a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(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NormalTok"/>
        </w:rPr>
        <w:t>alcoh</w:t>
      </w:r>
      <w:proofErr w:type="spellEnd"/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lcohol consumption (drinks/</w:t>
      </w:r>
      <w:proofErr w:type="spellStart"/>
      <w:r>
        <w:rPr>
          <w:rStyle w:val="StringTok"/>
        </w:rPr>
        <w:t>wk</w:t>
      </w:r>
      <w:proofErr w:type="spellEnd"/>
      <w:r>
        <w:rPr>
          <w:rStyle w:val="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NormalTok"/>
        </w:rPr>
        <w:t>hd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L cholesterol (mg/d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insul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rum insulin (IU/ml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dify_header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dd_stat_label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(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>"Median (IQR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>"Min to Max"</w:t>
      </w:r>
      <w:r>
        <w:rPr>
          <w:rStyle w:val="NormalTok"/>
        </w:rPr>
        <w:t xml:space="preserve">, </w:t>
      </w:r>
      <w:r>
        <w:rPr>
          <w:rStyle w:val="StringTok"/>
        </w:rPr>
        <w:t>"Skewness"</w:t>
      </w:r>
      <w:r>
        <w:rPr>
          <w:rStyle w:val="NormalTok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565"/>
        <w:gridCol w:w="2025"/>
      </w:tblGrid>
      <w:tr w:rsidR="00853557" w14:paraId="7CCA7CE5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6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1C2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E25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 = 3,200</w:t>
            </w:r>
          </w:p>
        </w:tc>
      </w:tr>
      <w:tr w:rsidR="00853557" w14:paraId="3B2A07AE" w14:textId="77777777" w:rsidTr="00853557">
        <w:trPr>
          <w:jc w:val="center"/>
        </w:trPr>
        <w:tc>
          <w:tcPr>
            <w:tcW w:w="356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65419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(y)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54D79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46C7C092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5674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7795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.6 (4.4)</w:t>
            </w:r>
          </w:p>
        </w:tc>
      </w:tr>
      <w:tr w:rsidR="00853557" w14:paraId="26E783E4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38E8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edian (IQR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EF98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.0 (68.0, 75.0)</w:t>
            </w:r>
          </w:p>
        </w:tc>
      </w:tr>
      <w:tr w:rsidR="00853557" w14:paraId="201ED6B0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B7F3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n to Max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B71F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.0, 82.0</w:t>
            </w:r>
          </w:p>
        </w:tc>
      </w:tr>
      <w:tr w:rsidR="00853557" w14:paraId="24CB55DE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ED0E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kewnes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0821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853557" w14:paraId="32EDD7CB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9F14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lcohol consumption (drinks/wk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908A8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156D9F82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C5A8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956A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 (6.5)</w:t>
            </w:r>
          </w:p>
        </w:tc>
      </w:tr>
      <w:tr w:rsidR="00853557" w14:paraId="30085C74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CEE1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75E4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 (0.0, 1.3)</w:t>
            </w:r>
          </w:p>
        </w:tc>
      </w:tr>
      <w:tr w:rsidR="00853557" w14:paraId="3F835D23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F8A6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n to Max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CACF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, 77.0</w:t>
            </w:r>
          </w:p>
        </w:tc>
      </w:tr>
      <w:tr w:rsidR="00853557" w14:paraId="3DC79055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8DB69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kewnes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620D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853557" w14:paraId="054B9F24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8E2C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DL cholesterol (mg/dL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F996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681CD34E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4E27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1C5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.9 (15.6)</w:t>
            </w:r>
          </w:p>
        </w:tc>
      </w:tr>
      <w:tr w:rsidR="00853557" w14:paraId="0AFB8ADD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3480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F159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.0 (44.0, 64.0)</w:t>
            </w:r>
          </w:p>
        </w:tc>
      </w:tr>
      <w:tr w:rsidR="00853557" w14:paraId="47393E21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AE75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n to Max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926F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.0, 149.0</w:t>
            </w:r>
          </w:p>
        </w:tc>
      </w:tr>
      <w:tr w:rsidR="00853557" w14:paraId="74BD7223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154B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kewnes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D1EA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</w:tr>
      <w:tr w:rsidR="00853557" w14:paraId="1474E7D4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08C8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rum insulin (IU/ml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BA20F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1FE9DD06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E635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5EAB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1 (20.0)</w:t>
            </w:r>
          </w:p>
        </w:tc>
      </w:tr>
      <w:tr w:rsidR="00853557" w14:paraId="7EF612D6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0FCA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 (IQR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98BD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0 (10.0, 17.0)</w:t>
            </w:r>
          </w:p>
        </w:tc>
      </w:tr>
      <w:tr w:rsidR="00853557" w14:paraId="1300BAF2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D9F3E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n to Max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2DEF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, 400.0</w:t>
            </w:r>
          </w:p>
        </w:tc>
      </w:tr>
      <w:tr w:rsidR="00853557" w14:paraId="6A9B634B" w14:textId="77777777" w:rsidTr="00853557">
        <w:trPr>
          <w:jc w:val="center"/>
        </w:trPr>
        <w:tc>
          <w:tcPr>
            <w:tcW w:w="356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08A2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kewnes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051B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8</w:t>
            </w:r>
          </w:p>
        </w:tc>
      </w:tr>
    </w:tbl>
    <w:p w14:paraId="663D2CA7" w14:textId="77777777" w:rsidR="00853557" w:rsidRDefault="00000000">
      <w:pPr>
        <w:pStyle w:val="Heading1"/>
      </w:pPr>
      <w:bookmarkStart w:id="4" w:name="figure-2"/>
      <w:bookmarkStart w:id="5" w:name="_Toc152794028"/>
      <w:bookmarkEnd w:id="0"/>
      <w:bookmarkEnd w:id="2"/>
      <w:r>
        <w:t>Figure 2</w:t>
      </w:r>
      <w:bookmarkEnd w:id="5"/>
    </w:p>
    <w:p w14:paraId="53E6FEE6" w14:textId="77777777" w:rsidR="00853557" w:rsidRDefault="00000000">
      <w:pPr>
        <w:pStyle w:val="Heading1"/>
      </w:pPr>
      <w:bookmarkStart w:id="6" w:name="Xa620c9c07059f8daf6c31a93dff179a72b6bd69"/>
      <w:bookmarkStart w:id="7" w:name="_Toc152794029"/>
      <w:bookmarkEnd w:id="4"/>
      <w:r>
        <w:t>Histogram to show distribution of alcohol</w:t>
      </w:r>
      <w:bookmarkEnd w:id="7"/>
    </w:p>
    <w:p w14:paraId="5FCD9D89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lcoh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blue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Alcohol drink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Histogram of Alcohol Consumption (drinks/wk)"</w:t>
      </w:r>
      <w:r>
        <w:rPr>
          <w:rStyle w:val="NormalTok"/>
        </w:rPr>
        <w:t xml:space="preserve">) </w:t>
      </w:r>
    </w:p>
    <w:p w14:paraId="6E2184C2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807B9B" wp14:editId="6912DC6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AP_figures_files/figure-docx/Alcohol%20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EE736" w14:textId="77777777" w:rsidR="00853557" w:rsidRDefault="00000000">
      <w:pPr>
        <w:pStyle w:val="Heading1"/>
      </w:pPr>
      <w:bookmarkStart w:id="8" w:name="figure-3"/>
      <w:bookmarkStart w:id="9" w:name="_Toc152794030"/>
      <w:bookmarkEnd w:id="6"/>
      <w:r>
        <w:t>Figure 3</w:t>
      </w:r>
      <w:bookmarkEnd w:id="9"/>
    </w:p>
    <w:p w14:paraId="6628C946" w14:textId="77777777" w:rsidR="00853557" w:rsidRDefault="00000000">
      <w:pPr>
        <w:pStyle w:val="Heading1"/>
      </w:pPr>
      <w:bookmarkStart w:id="10" w:name="histogram-to-show-distribution-of-hdl"/>
      <w:bookmarkStart w:id="11" w:name="_Toc152794031"/>
      <w:bookmarkEnd w:id="8"/>
      <w:r>
        <w:t>Histogram to show distribution of hdl</w:t>
      </w:r>
      <w:bookmarkEnd w:id="11"/>
    </w:p>
    <w:p w14:paraId="45BE6748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dl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HD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HDL Cholesterol (mg/dL)"</w:t>
      </w:r>
      <w:r>
        <w:rPr>
          <w:rStyle w:val="NormalTok"/>
        </w:rPr>
        <w:t xml:space="preserve">) </w:t>
      </w:r>
    </w:p>
    <w:p w14:paraId="348D21BA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9E0EE6" wp14:editId="31AE38DD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P_figures_files/figure-docx/hdl%20histogram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3BDFB" w14:textId="77777777" w:rsidR="00853557" w:rsidRDefault="00000000">
      <w:pPr>
        <w:pStyle w:val="SourceCode"/>
      </w:pPr>
      <w:r>
        <w:rPr>
          <w:rStyle w:val="CommentTok"/>
        </w:rPr>
        <w:t>#create categories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alco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alco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7.00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categorie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alcoh, </w:t>
      </w:r>
      <w:r>
        <w:rPr>
          <w:rStyle w:val="AttributeTok"/>
        </w:rPr>
        <w:t>exclud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8ABFEC2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(-Inf,0]    (0,7] (7, Inf] </w:t>
      </w:r>
      <w:r>
        <w:br/>
      </w:r>
      <w:r>
        <w:rPr>
          <w:rStyle w:val="VerbatimChar"/>
        </w:rPr>
        <w:t xml:space="preserve">    1537     1240      423 </w:t>
      </w:r>
    </w:p>
    <w:p w14:paraId="19591146" w14:textId="77777777" w:rsidR="00853557" w:rsidRDefault="00000000">
      <w:pPr>
        <w:pStyle w:val="SourceCode"/>
      </w:pPr>
      <w:r>
        <w:rPr>
          <w:rStyle w:val="CommentTok"/>
        </w:rPr>
        <w:t xml:space="preserve">#create a factor variable 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alcoh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>alcoh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-Inf,0]"</w:t>
      </w:r>
      <w:r>
        <w:rPr>
          <w:rStyle w:val="NormalTok"/>
        </w:rPr>
        <w:t xml:space="preserve">, </w:t>
      </w:r>
      <w:r>
        <w:rPr>
          <w:rStyle w:val="StringTok"/>
        </w:rPr>
        <w:t>"(0,7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(7, Inf]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&gt;0 to 7"</w:t>
      </w:r>
      <w:r>
        <w:rPr>
          <w:rStyle w:val="NormalTok"/>
        </w:rPr>
        <w:t xml:space="preserve">, </w:t>
      </w:r>
      <w:r>
        <w:rPr>
          <w:rStyle w:val="StringTok"/>
        </w:rPr>
        <w:t>"&gt;7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heck factor vari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>alcoh.f)</w:t>
      </w:r>
    </w:p>
    <w:p w14:paraId="08F87822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      0 &gt;0 to 7      &gt;7 </w:t>
      </w:r>
      <w:r>
        <w:br/>
      </w:r>
      <w:r>
        <w:rPr>
          <w:rStyle w:val="VerbatimChar"/>
        </w:rPr>
        <w:t xml:space="preserve">   1537    1240     423 </w:t>
      </w:r>
    </w:p>
    <w:p w14:paraId="3F2571B0" w14:textId="77777777" w:rsidR="00853557" w:rsidRDefault="00000000">
      <w:pPr>
        <w:pStyle w:val="Heading1"/>
      </w:pPr>
      <w:bookmarkStart w:id="12" w:name="figure-4"/>
      <w:bookmarkStart w:id="13" w:name="_Toc152794032"/>
      <w:bookmarkEnd w:id="10"/>
      <w:r>
        <w:lastRenderedPageBreak/>
        <w:t>Figure 4</w:t>
      </w:r>
      <w:bookmarkEnd w:id="13"/>
    </w:p>
    <w:p w14:paraId="1A8755C4" w14:textId="77777777" w:rsidR="00853557" w:rsidRDefault="00000000">
      <w:pPr>
        <w:pStyle w:val="Heading2"/>
      </w:pPr>
      <w:bookmarkStart w:id="14" w:name="Xed48674d454ddbc24f43efea924067de43c4860"/>
      <w:bookmarkStart w:id="15" w:name="_Toc152794033"/>
      <w:r>
        <w:t>Histogram to show distribution of serum insulin levels</w:t>
      </w:r>
      <w:bookmarkEnd w:id="15"/>
    </w:p>
    <w:p w14:paraId="54F1F819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dl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urple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Insulin (Serum insulin level (IU/ml))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Histogram of Insulin"</w:t>
      </w:r>
      <w:r>
        <w:rPr>
          <w:rStyle w:val="NormalTok"/>
        </w:rPr>
        <w:t xml:space="preserve">) </w:t>
      </w:r>
    </w:p>
    <w:p w14:paraId="61C7C440" w14:textId="77777777" w:rsidR="00853557" w:rsidRDefault="00000000">
      <w:pPr>
        <w:pStyle w:val="FirstParagraph"/>
      </w:pPr>
      <w:r>
        <w:rPr>
          <w:noProof/>
        </w:rPr>
        <w:drawing>
          <wp:inline distT="0" distB="0" distL="0" distR="0" wp14:anchorId="03C84FAE" wp14:editId="36A56E1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AP_figures_files/figure-docx/HDL%20inauli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0BE0A" w14:textId="77777777" w:rsidR="00853557" w:rsidRDefault="00000000">
      <w:pPr>
        <w:pStyle w:val="Heading1"/>
      </w:pPr>
      <w:bookmarkStart w:id="16" w:name="figure-5"/>
      <w:bookmarkStart w:id="17" w:name="_Toc152794034"/>
      <w:bookmarkEnd w:id="12"/>
      <w:bookmarkEnd w:id="14"/>
      <w:r>
        <w:t>Figure 5</w:t>
      </w:r>
      <w:bookmarkEnd w:id="17"/>
    </w:p>
    <w:p w14:paraId="484769F6" w14:textId="77777777" w:rsidR="00853557" w:rsidRDefault="00000000">
      <w:pPr>
        <w:pStyle w:val="Heading2"/>
      </w:pPr>
      <w:bookmarkStart w:id="18" w:name="Xcce3d9081a337d028a441aa9bb5605e342d428b"/>
      <w:bookmarkStart w:id="19" w:name="_Toc152794035"/>
      <w:r>
        <w:t>Frequency distribution of categorical variables</w:t>
      </w:r>
      <w:bookmarkEnd w:id="19"/>
    </w:p>
    <w:p w14:paraId="76B8E485" w14:textId="77777777" w:rsidR="00853557" w:rsidRDefault="00000000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rPr>
          <w:rStyle w:val="AttributeTok"/>
        </w:rPr>
        <w:t>journal =</w:t>
      </w:r>
      <w:r>
        <w:rPr>
          <w:rStyle w:val="NormalTok"/>
        </w:rPr>
        <w:t xml:space="preserve"> </w:t>
      </w:r>
      <w:r>
        <w:rPr>
          <w:rStyle w:val="StringTok"/>
        </w:rPr>
        <w:t>"jama"</w:t>
      </w:r>
      <w:r>
        <w:rPr>
          <w:rStyle w:val="NormalTok"/>
        </w:rPr>
        <w:t xml:space="preserve">) </w:t>
      </w:r>
      <w:r>
        <w:rPr>
          <w:rStyle w:val="CommentTok"/>
        </w:rPr>
        <w:t># Use the JAMA theme</w:t>
      </w:r>
      <w:r>
        <w:br/>
      </w:r>
      <w:r>
        <w:br/>
      </w:r>
      <w:r>
        <w:rPr>
          <w:rStyle w:val="NormalTok"/>
        </w:rPr>
        <w:t xml:space="preserve">ch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fhha.f, incchd.f, smoke.f, alcoh.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fhha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tegor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incchd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tegoric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fhha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mily history MI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incchd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ronary heart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smoke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oking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alcoh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verage consumption of alcohol per wee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43"/>
        <w:gridCol w:w="1597"/>
      </w:tblGrid>
      <w:tr w:rsidR="00853557" w14:paraId="7D9B9702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1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C09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7D6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 = 3,200</w:t>
            </w:r>
          </w:p>
        </w:tc>
      </w:tr>
      <w:tr w:rsidR="00853557" w14:paraId="7EF7A1CD" w14:textId="77777777" w:rsidTr="00853557">
        <w:trPr>
          <w:jc w:val="center"/>
        </w:trPr>
        <w:tc>
          <w:tcPr>
            <w:tcW w:w="51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D34D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mily history MI, n (%)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010F8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32295F90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7400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FADC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16 (69.3)</w:t>
            </w:r>
          </w:p>
        </w:tc>
      </w:tr>
      <w:tr w:rsidR="00853557" w14:paraId="6216EAE6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3F5B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68EF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84 (30.8)</w:t>
            </w:r>
          </w:p>
        </w:tc>
      </w:tr>
      <w:tr w:rsidR="00853557" w14:paraId="2C871B9B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E659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onary heart disease, n (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C9BF1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3D04D7C6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AE5D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075D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769 (86.5)</w:t>
            </w:r>
          </w:p>
        </w:tc>
      </w:tr>
      <w:tr w:rsidR="00853557" w14:paraId="28E58FE5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6A2A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A540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1 (13.5)</w:t>
            </w:r>
          </w:p>
        </w:tc>
      </w:tr>
      <w:tr w:rsidR="00853557" w14:paraId="5B4E503F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DFC6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moking status, n (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844A5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4550496B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966B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64E8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58 (48.7)</w:t>
            </w:r>
          </w:p>
        </w:tc>
      </w:tr>
      <w:tr w:rsidR="00853557" w14:paraId="1E21C620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D71C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1B17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66 (39.6)</w:t>
            </w:r>
          </w:p>
        </w:tc>
      </w:tr>
      <w:tr w:rsidR="00853557" w14:paraId="4DF9A5F6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A6D5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0EFB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6 (11.8)</w:t>
            </w:r>
          </w:p>
        </w:tc>
      </w:tr>
      <w:tr w:rsidR="00853557" w14:paraId="5CF0D6CB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09DB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verage consumption of alcohol per week, n (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F5D07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0ABE6D10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D105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80D2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37 (48.0)</w:t>
            </w:r>
          </w:p>
        </w:tc>
      </w:tr>
      <w:tr w:rsidR="00853557" w14:paraId="30C6DCF8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AC00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 to 7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49AE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40 (38.8)</w:t>
            </w:r>
          </w:p>
        </w:tc>
      </w:tr>
      <w:tr w:rsidR="00853557" w14:paraId="22772F65" w14:textId="77777777" w:rsidTr="00853557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7DC2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7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597A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3 (13.2)</w:t>
            </w:r>
          </w:p>
        </w:tc>
      </w:tr>
    </w:tbl>
    <w:p w14:paraId="5161EDBD" w14:textId="77777777" w:rsidR="00853557" w:rsidRDefault="00000000">
      <w:pPr>
        <w:pStyle w:val="Heading1"/>
      </w:pPr>
      <w:bookmarkStart w:id="20" w:name="figure-6"/>
      <w:bookmarkStart w:id="21" w:name="_Toc152794036"/>
      <w:bookmarkEnd w:id="16"/>
      <w:bookmarkEnd w:id="18"/>
      <w:r>
        <w:t>Figure 6</w:t>
      </w:r>
      <w:bookmarkEnd w:id="21"/>
    </w:p>
    <w:p w14:paraId="34EA4068" w14:textId="77777777" w:rsidR="00853557" w:rsidRDefault="00000000">
      <w:pPr>
        <w:pStyle w:val="Heading2"/>
      </w:pPr>
      <w:bookmarkStart w:id="22" w:name="Xce2d9a3bb6f1d4d44595f50681577523868a451"/>
      <w:bookmarkStart w:id="23" w:name="_Toc152794037"/>
      <w:r>
        <w:t>Bar chart of Family History of Heart Attack</w:t>
      </w:r>
      <w:bookmarkEnd w:id="23"/>
    </w:p>
    <w:p w14:paraId="19B599F8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hha.f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Family History of Heart Attack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Bar chart on Family History of Heart Attack"</w:t>
      </w:r>
      <w:r>
        <w:rPr>
          <w:rStyle w:val="NormalTok"/>
        </w:rPr>
        <w:t xml:space="preserve">) </w:t>
      </w:r>
    </w:p>
    <w:p w14:paraId="66E07DCF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7C9AA9" wp14:editId="5E45EB02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AP_figures_files/figure-docx/FFHA%20barcha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74950" w14:textId="77777777" w:rsidR="00853557" w:rsidRDefault="00000000">
      <w:pPr>
        <w:pStyle w:val="Heading1"/>
      </w:pPr>
      <w:bookmarkStart w:id="24" w:name="figure-7"/>
      <w:bookmarkStart w:id="25" w:name="_Toc152794038"/>
      <w:bookmarkEnd w:id="20"/>
      <w:bookmarkEnd w:id="22"/>
      <w:r>
        <w:t>Figure 7</w:t>
      </w:r>
      <w:bookmarkEnd w:id="25"/>
    </w:p>
    <w:p w14:paraId="42D4571B" w14:textId="77777777" w:rsidR="00853557" w:rsidRDefault="00000000">
      <w:pPr>
        <w:pStyle w:val="Heading2"/>
      </w:pPr>
      <w:bookmarkStart w:id="26" w:name="bar-chart-on-smoking-status"/>
      <w:bookmarkStart w:id="27" w:name="_Toc152794039"/>
      <w:r>
        <w:t>Bar chart on smoking status</w:t>
      </w:r>
      <w:bookmarkEnd w:id="27"/>
    </w:p>
    <w:p w14:paraId="671E86DD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moke.f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Smoking Statu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Bar chart on Smoking Status"</w:t>
      </w:r>
      <w:r>
        <w:rPr>
          <w:rStyle w:val="NormalTok"/>
        </w:rPr>
        <w:t xml:space="preserve">) </w:t>
      </w:r>
    </w:p>
    <w:p w14:paraId="1928C73F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558C9C" wp14:editId="5C001131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AP_figures_files/figure-docx/Smoke%20barchar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07222" w14:textId="77777777" w:rsidR="00853557" w:rsidRDefault="00000000">
      <w:pPr>
        <w:pStyle w:val="Heading1"/>
      </w:pPr>
      <w:bookmarkStart w:id="28" w:name="figure-8"/>
      <w:bookmarkStart w:id="29" w:name="_Toc152794040"/>
      <w:bookmarkEnd w:id="24"/>
      <w:bookmarkEnd w:id="26"/>
      <w:r>
        <w:t>Figure 8</w:t>
      </w:r>
      <w:bookmarkEnd w:id="29"/>
    </w:p>
    <w:p w14:paraId="10D76FAD" w14:textId="77777777" w:rsidR="00853557" w:rsidRDefault="00000000">
      <w:pPr>
        <w:pStyle w:val="Heading2"/>
      </w:pPr>
      <w:bookmarkStart w:id="30" w:name="bar-chart-to-show-alcohol-consumption"/>
      <w:bookmarkStart w:id="31" w:name="_Toc152794041"/>
      <w:r>
        <w:t>Bar chart to show alcohol consumption</w:t>
      </w:r>
      <w:bookmarkEnd w:id="31"/>
    </w:p>
    <w:p w14:paraId="33E3F3D9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lcoh.f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Alcohol drink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Bar chart on Alcohol Consumption by 0 drinks, &gt;0 to 7 and &gt;7 drinks per week"</w:t>
      </w:r>
      <w:r>
        <w:rPr>
          <w:rStyle w:val="NormalTok"/>
        </w:rPr>
        <w:t xml:space="preserve">) </w:t>
      </w:r>
    </w:p>
    <w:p w14:paraId="4B0EA7EB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A05A73" wp14:editId="67BA927D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AP_figures_files/figure-docx/alcohol%20barchar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CC548" w14:textId="77777777" w:rsidR="00853557" w:rsidRDefault="00000000">
      <w:pPr>
        <w:pStyle w:val="Heading1"/>
      </w:pPr>
      <w:bookmarkStart w:id="32" w:name="figure-9"/>
      <w:bookmarkStart w:id="33" w:name="_Toc152794042"/>
      <w:bookmarkEnd w:id="28"/>
      <w:bookmarkEnd w:id="30"/>
      <w:r>
        <w:t>Figure 9</w:t>
      </w:r>
      <w:bookmarkEnd w:id="33"/>
    </w:p>
    <w:p w14:paraId="783905A3" w14:textId="77777777" w:rsidR="00853557" w:rsidRDefault="00000000">
      <w:pPr>
        <w:pStyle w:val="Heading2"/>
      </w:pPr>
      <w:bookmarkStart w:id="34" w:name="box-plot-of-chd-and-hdl-cholestrol"/>
      <w:bookmarkStart w:id="35" w:name="_Toc152794043"/>
      <w:r>
        <w:t>Box plot of CHD and HDL Cholestrol</w:t>
      </w:r>
      <w:bookmarkEnd w:id="35"/>
    </w:p>
    <w:p w14:paraId="3E9A3E0B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cchd.f, </w:t>
      </w:r>
      <w:r>
        <w:rPr>
          <w:rStyle w:val="AttributeTok"/>
        </w:rPr>
        <w:t>y=</w:t>
      </w:r>
      <w:r>
        <w:rPr>
          <w:rStyle w:val="NormalTok"/>
        </w:rPr>
        <w:t xml:space="preserve">hdl, </w:t>
      </w:r>
      <w:r>
        <w:rPr>
          <w:rStyle w:val="AttributeTok"/>
        </w:rPr>
        <w:t>fill=</w:t>
      </w:r>
      <w:r>
        <w:rPr>
          <w:rStyle w:val="NormalTok"/>
        </w:rPr>
        <w:t xml:space="preserve">incchd.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HDL cholesterol (mg/d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HDL cholesterol by CH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3E4B0131" w14:textId="77777777" w:rsidR="00853557" w:rsidRDefault="00000000">
      <w:pPr>
        <w:pStyle w:val="FirstParagraph"/>
      </w:pPr>
      <w:r>
        <w:rPr>
          <w:noProof/>
        </w:rPr>
        <w:drawing>
          <wp:inline distT="0" distB="0" distL="0" distR="0" wp14:anchorId="7B92C5C2" wp14:editId="48B9A973">
            <wp:extent cx="3657600" cy="36576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AP_figur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7C6E" w14:textId="77777777" w:rsidR="00853557" w:rsidRDefault="00000000">
      <w:pPr>
        <w:pStyle w:val="Heading1"/>
      </w:pPr>
      <w:bookmarkStart w:id="36" w:name="figure-10"/>
      <w:bookmarkStart w:id="37" w:name="_Toc152794044"/>
      <w:bookmarkEnd w:id="32"/>
      <w:bookmarkEnd w:id="34"/>
      <w:r>
        <w:t>Figure 10</w:t>
      </w:r>
      <w:bookmarkEnd w:id="37"/>
    </w:p>
    <w:p w14:paraId="75A77AAC" w14:textId="77777777" w:rsidR="00853557" w:rsidRDefault="00000000">
      <w:pPr>
        <w:pStyle w:val="Heading2"/>
      </w:pPr>
      <w:bookmarkStart w:id="38" w:name="X053bb5c67ca9391648e0aa0f4e02c40b7eeb83f"/>
      <w:bookmarkStart w:id="39" w:name="_Toc152794045"/>
      <w:r>
        <w:t>Two sample t-test to determine if HDL cholesterol levels are associated with CHD</w:t>
      </w:r>
      <w:bookmarkEnd w:id="39"/>
    </w:p>
    <w:p w14:paraId="351A1C36" w14:textId="77777777" w:rsidR="00853557" w:rsidRDefault="00000000">
      <w:pPr>
        <w:pStyle w:val="SourceCode"/>
      </w:pPr>
      <w:r>
        <w:rPr>
          <w:rStyle w:val="CommentTok"/>
        </w:rPr>
        <w:t xml:space="preserve"># t.test 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hdl </w:t>
      </w:r>
      <w:r>
        <w:rPr>
          <w:rStyle w:val="SpecialCharTok"/>
        </w:rPr>
        <w:t>~</w:t>
      </w:r>
      <w:r>
        <w:rPr>
          <w:rStyle w:val="NormalTok"/>
        </w:rPr>
        <w:t xml:space="preserve"> incchd.f, 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AttributeTok"/>
        </w:rPr>
        <w:t>alternative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45B90388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>data:  hdl by incchd.f</w:t>
      </w:r>
      <w:r>
        <w:br/>
      </w:r>
      <w:r>
        <w:rPr>
          <w:rStyle w:val="VerbatimChar"/>
        </w:rPr>
        <w:t>t = 6.1893, df = 600.74, p-value = 1.119e-09</w:t>
      </w:r>
      <w:r>
        <w:br/>
      </w:r>
      <w:r>
        <w:rPr>
          <w:rStyle w:val="VerbatimChar"/>
        </w:rPr>
        <w:t>alternative hypothesis: true difference in means between group No and group Ye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3.190391 6.15609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 mean in group No mean in group Yes </w:t>
      </w:r>
      <w:r>
        <w:br/>
      </w:r>
      <w:r>
        <w:rPr>
          <w:rStyle w:val="VerbatimChar"/>
        </w:rPr>
        <w:t xml:space="preserve">         55.54099          50.86775 </w:t>
      </w:r>
    </w:p>
    <w:p w14:paraId="65C94FEC" w14:textId="77777777" w:rsidR="00853557" w:rsidRDefault="00000000">
      <w:pPr>
        <w:pStyle w:val="Heading1"/>
      </w:pPr>
      <w:bookmarkStart w:id="40" w:name="figure-11"/>
      <w:bookmarkStart w:id="41" w:name="_Toc152794046"/>
      <w:bookmarkEnd w:id="36"/>
      <w:bookmarkEnd w:id="38"/>
      <w:r>
        <w:lastRenderedPageBreak/>
        <w:t>Figure 11</w:t>
      </w:r>
      <w:bookmarkEnd w:id="41"/>
    </w:p>
    <w:p w14:paraId="770BF091" w14:textId="77777777" w:rsidR="00853557" w:rsidRDefault="00000000">
      <w:pPr>
        <w:pStyle w:val="Heading2"/>
      </w:pPr>
      <w:bookmarkStart w:id="42" w:name="X5b095b61b31c5ca4de058b1f863f705b8c18b43"/>
      <w:bookmarkStart w:id="43" w:name="_Toc152794047"/>
      <w:r>
        <w:t>Final summary table reporting HDl cholesterol, alcohol, serum insulin, smoking status and family history of heart attack by CHD</w:t>
      </w:r>
      <w:bookmarkEnd w:id="43"/>
    </w:p>
    <w:p w14:paraId="2018D0BB" w14:textId="77777777" w:rsidR="00853557" w:rsidRDefault="00000000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rPr>
          <w:rStyle w:val="AttributeTok"/>
        </w:rPr>
        <w:t>journal =</w:t>
      </w:r>
      <w:r>
        <w:rPr>
          <w:rStyle w:val="NormalTok"/>
        </w:rPr>
        <w:t xml:space="preserve"> </w:t>
      </w:r>
      <w:r>
        <w:rPr>
          <w:rStyle w:val="StringTok"/>
        </w:rPr>
        <w:t>"jama"</w:t>
      </w:r>
      <w:r>
        <w:rPr>
          <w:rStyle w:val="NormalTok"/>
        </w:rPr>
        <w:t xml:space="preserve">) </w:t>
      </w:r>
      <w:r>
        <w:rPr>
          <w:rStyle w:val="CommentTok"/>
        </w:rPr>
        <w:t># Use the JAMA theme</w:t>
      </w:r>
      <w:r>
        <w:br/>
      </w:r>
      <w:r>
        <w:br/>
      </w:r>
      <w:r>
        <w:rPr>
          <w:rStyle w:val="NormalTok"/>
        </w:rPr>
        <w:t xml:space="preserve">ch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ncchd.f, age, alcoh.f, hdl, insulin, smoke.f, fhha.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incchd.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a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{median} ({p25}, {p75}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hd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{mean} ({sd}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insul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{median} ({p25}, {p75}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fhha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tegor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alcoh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tegoric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hd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L cholesterol (mg/d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insul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rum insulin (IU/m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smoke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oking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a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alcoh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verage number of alcoholic drinks per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fhha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mily history of heart att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spanning_header</w:t>
      </w:r>
      <w:r>
        <w:rPr>
          <w:rStyle w:val="NormalTok"/>
        </w:rPr>
        <w:t xml:space="preserve">(stat_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ronary Heart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stat_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ronary Heart Diseas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49"/>
        <w:gridCol w:w="2239"/>
        <w:gridCol w:w="1786"/>
        <w:gridCol w:w="1701"/>
        <w:gridCol w:w="1181"/>
      </w:tblGrid>
      <w:tr w:rsidR="00853557" w14:paraId="3686FB9C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688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C588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487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DB8B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onary Heart Disease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3433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</w:tr>
      <w:tr w:rsidR="00853557" w14:paraId="0966DCFB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4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F6CF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2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3D25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3,200</w:t>
            </w:r>
          </w:p>
        </w:tc>
        <w:tc>
          <w:tcPr>
            <w:tcW w:w="178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22B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2,769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0C7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43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DAA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853557" w14:paraId="2A0102B7" w14:textId="77777777" w:rsidTr="00853557">
        <w:trPr>
          <w:jc w:val="center"/>
        </w:trPr>
        <w:tc>
          <w:tcPr>
            <w:tcW w:w="544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84D2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(years), Median (IQR)</w:t>
            </w:r>
          </w:p>
        </w:tc>
        <w:tc>
          <w:tcPr>
            <w:tcW w:w="22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4549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(68, 75)</w:t>
            </w:r>
          </w:p>
        </w:tc>
        <w:tc>
          <w:tcPr>
            <w:tcW w:w="178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EF28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(68, 75)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A5F9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 (69, 77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1C8C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53557" w14:paraId="12BDC774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200B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verage number of alcoholic drinks per week, n (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17AD1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168B5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ADE38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BC47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6</w:t>
            </w:r>
          </w:p>
        </w:tc>
      </w:tr>
      <w:tr w:rsidR="00853557" w14:paraId="382DABCA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9710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1E2C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37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4A4F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11 (85.3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A2B1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6 (14.7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3FF8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7E31D489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4398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 to 7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ECA8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40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C6D8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78 (86.9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23DF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2 (13.1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F0A1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393E3DE5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38BF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7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DA13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3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E283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0 (89.8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AE95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 (10.2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7143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1C675259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9467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DL cholesterol (mg/dL), Mean (SD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13FF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 (16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90F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 (16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56B0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1 (14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8DB7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53557" w14:paraId="772E94FC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E12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rum insulin (IU/ml), Median (IQR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026D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10, 17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F4DF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9, 17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DDAB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10, 19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D436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2</w:t>
            </w:r>
          </w:p>
        </w:tc>
      </w:tr>
      <w:tr w:rsidR="00853557" w14:paraId="6C78BF1C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682F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moking status, n (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AAAC6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6497F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E3F45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DDB0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5</w:t>
            </w:r>
          </w:p>
        </w:tc>
      </w:tr>
      <w:tr w:rsidR="00853557" w14:paraId="51EF0701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8830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7153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58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65E1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76 (88.3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544A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2 (11.7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82E9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4F4843F8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C902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2D30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66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6897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65 (84.1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540F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1 (15.9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B6681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394D40FE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46A8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7399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6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96ECA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8 (87.2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BE47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 (12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7BD13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0CB166BD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327D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mily history of heart attack, n (%)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D3016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A9DEC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95015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21E4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53557" w14:paraId="2375F92E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F105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1BAF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16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F1AE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947 (87.9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8FDF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9 (12.1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2EC73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4EED7536" w14:textId="77777777" w:rsidTr="00853557">
        <w:trPr>
          <w:jc w:val="center"/>
        </w:trPr>
        <w:tc>
          <w:tcPr>
            <w:tcW w:w="544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527D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2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70E1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84 (100.0)</w:t>
            </w:r>
          </w:p>
        </w:tc>
        <w:tc>
          <w:tcPr>
            <w:tcW w:w="178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398A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2 (83.5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385B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2 (16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DE24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1EDEF4DC" w14:textId="77777777" w:rsidTr="00853557">
        <w:trPr>
          <w:jc w:val="center"/>
        </w:trPr>
        <w:tc>
          <w:tcPr>
            <w:tcW w:w="1235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668C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6A646FD7" w14:textId="77777777" w:rsidR="00853557" w:rsidRDefault="00000000">
      <w:pPr>
        <w:pStyle w:val="Heading1"/>
      </w:pPr>
      <w:bookmarkStart w:id="44" w:name="figure-12"/>
      <w:bookmarkStart w:id="45" w:name="_Toc152794048"/>
      <w:bookmarkEnd w:id="40"/>
      <w:bookmarkEnd w:id="42"/>
      <w:r>
        <w:t>Figure 12</w:t>
      </w:r>
      <w:bookmarkEnd w:id="45"/>
    </w:p>
    <w:p w14:paraId="2A2375BB" w14:textId="77777777" w:rsidR="00853557" w:rsidRDefault="00000000">
      <w:pPr>
        <w:pStyle w:val="Heading2"/>
      </w:pPr>
      <w:bookmarkStart w:id="46" w:name="overall-hdl-cholesterol-by-chd"/>
      <w:bookmarkStart w:id="47" w:name="_Toc152794049"/>
      <w:r>
        <w:t>Overall HDL cholesterol by CHD</w:t>
      </w:r>
      <w:bookmarkEnd w:id="47"/>
    </w:p>
    <w:p w14:paraId="2D684C9E" w14:textId="77777777" w:rsidR="00853557" w:rsidRDefault="00000000">
      <w:pPr>
        <w:pStyle w:val="SourceCode"/>
      </w:pPr>
      <w:r>
        <w:rPr>
          <w:rStyle w:val="CommentTok"/>
        </w:rPr>
        <w:t>#Categorizing HDL cholesterol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rPr>
          <w:rStyle w:val="AttributeTok"/>
        </w:rPr>
        <w:t>ex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5502065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(-Inf,40] (40, Inf] </w:t>
      </w:r>
      <w:r>
        <w:br/>
      </w:r>
      <w:r>
        <w:rPr>
          <w:rStyle w:val="VerbatimChar"/>
        </w:rPr>
        <w:t xml:space="preserve">      550      2650 </w:t>
      </w:r>
    </w:p>
    <w:p w14:paraId="3DF771BF" w14:textId="77777777" w:rsidR="00853557" w:rsidRDefault="00000000">
      <w:pPr>
        <w:pStyle w:val="SourceCode"/>
      </w:pPr>
      <w:r>
        <w:rPr>
          <w:rStyle w:val="CommentTok"/>
        </w:rPr>
        <w:t># Create a factor variable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-Inf,40]"</w:t>
      </w:r>
      <w:r>
        <w:rPr>
          <w:rStyle w:val="NormalTok"/>
        </w:rPr>
        <w:t xml:space="preserve">, </w:t>
      </w:r>
      <w:r>
        <w:rPr>
          <w:rStyle w:val="StringTok"/>
        </w:rPr>
        <w:t>"(40, Inf]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40"</w:t>
      </w:r>
      <w:r>
        <w:rPr>
          <w:rStyle w:val="NormalTok"/>
        </w:rPr>
        <w:t xml:space="preserve">, </w:t>
      </w:r>
      <w:r>
        <w:rPr>
          <w:rStyle w:val="StringTok"/>
        </w:rPr>
        <w:t>"&gt;=4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factor vari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>hdlcat.f)</w:t>
      </w:r>
    </w:p>
    <w:p w14:paraId="58D388EC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 &lt;40 &gt;=40 </w:t>
      </w:r>
      <w:r>
        <w:br/>
      </w:r>
      <w:r>
        <w:rPr>
          <w:rStyle w:val="VerbatimChar"/>
        </w:rPr>
        <w:t xml:space="preserve"> 550 2650 </w:t>
      </w:r>
    </w:p>
    <w:p w14:paraId="4638AC16" w14:textId="77777777" w:rsidR="00853557" w:rsidRDefault="00000000">
      <w:pPr>
        <w:pStyle w:val="SourceCode"/>
      </w:pPr>
      <w:r>
        <w:rPr>
          <w:rStyle w:val="CommentTok"/>
        </w:rPr>
        <w:t>#Create cross-tab for overall HDL cholesterol and CHD incidence</w:t>
      </w:r>
      <w:r>
        <w:br/>
      </w:r>
      <w:r>
        <w:rPr>
          <w:rStyle w:val="NormalTok"/>
        </w:rPr>
        <w:t xml:space="preserve">chdclas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cchd.f, hdlcat.f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incchd.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incchd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ncidence of C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hdlcat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L cholesterol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spanning_header</w:t>
      </w:r>
      <w:r>
        <w:rPr>
          <w:rStyle w:val="NormalTok"/>
        </w:rPr>
        <w:t xml:space="preserve">(stat_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verall HDL and CHD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24"/>
        <w:gridCol w:w="2575"/>
        <w:gridCol w:w="1701"/>
      </w:tblGrid>
      <w:tr w:rsidR="00853557" w14:paraId="138F3956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A67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5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57209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verall HDL and CHD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4835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</w:tr>
      <w:tr w:rsidR="00853557" w14:paraId="4873EC6A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7497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5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7E66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2,769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E7FE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431</w:t>
            </w:r>
          </w:p>
        </w:tc>
      </w:tr>
      <w:tr w:rsidR="00853557" w14:paraId="59299A21" w14:textId="77777777" w:rsidTr="00853557">
        <w:trPr>
          <w:jc w:val="center"/>
        </w:trPr>
        <w:tc>
          <w:tcPr>
            <w:tcW w:w="262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182F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DL cholesterol, n (%)</w:t>
            </w:r>
          </w:p>
        </w:tc>
        <w:tc>
          <w:tcPr>
            <w:tcW w:w="25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AEDA4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B7C3A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6DA46EC9" w14:textId="77777777" w:rsidTr="00853557">
        <w:trPr>
          <w:jc w:val="center"/>
        </w:trPr>
        <w:tc>
          <w:tcPr>
            <w:tcW w:w="26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AD4C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40</w:t>
            </w:r>
          </w:p>
        </w:tc>
        <w:tc>
          <w:tcPr>
            <w:tcW w:w="25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0D81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2 (80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FAEDE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 (20%)</w:t>
            </w:r>
          </w:p>
        </w:tc>
      </w:tr>
      <w:tr w:rsidR="00853557" w14:paraId="4C694828" w14:textId="77777777" w:rsidTr="00853557">
        <w:trPr>
          <w:jc w:val="center"/>
        </w:trPr>
        <w:tc>
          <w:tcPr>
            <w:tcW w:w="262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B03B0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=40</w:t>
            </w:r>
          </w:p>
        </w:tc>
        <w:tc>
          <w:tcPr>
            <w:tcW w:w="25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95BB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327 (88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0611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3 (12%)</w:t>
            </w:r>
          </w:p>
        </w:tc>
      </w:tr>
    </w:tbl>
    <w:p w14:paraId="7E020516" w14:textId="77777777" w:rsidR="00853557" w:rsidRDefault="00000000">
      <w:pPr>
        <w:pStyle w:val="Heading1"/>
      </w:pPr>
      <w:bookmarkStart w:id="48" w:name="figure-13"/>
      <w:bookmarkStart w:id="49" w:name="_Toc152794050"/>
      <w:bookmarkEnd w:id="44"/>
      <w:bookmarkEnd w:id="46"/>
      <w:r>
        <w:t>Figure 13</w:t>
      </w:r>
      <w:bookmarkEnd w:id="49"/>
    </w:p>
    <w:p w14:paraId="2E8A260A" w14:textId="77777777" w:rsidR="00853557" w:rsidRDefault="00000000">
      <w:pPr>
        <w:pStyle w:val="Heading2"/>
      </w:pPr>
      <w:bookmarkStart w:id="50" w:name="bar-chart-on-categorized-hdl"/>
      <w:bookmarkStart w:id="51" w:name="_Toc152794051"/>
      <w:r>
        <w:t>Bar chart on categorized HDL</w:t>
      </w:r>
      <w:bookmarkEnd w:id="51"/>
    </w:p>
    <w:p w14:paraId="04E209A8" w14:textId="77777777" w:rsidR="008535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hd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dlcat.f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ink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HD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No. of subjec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itle=</w:t>
      </w:r>
      <w:r>
        <w:rPr>
          <w:rStyle w:val="StringTok"/>
        </w:rPr>
        <w:t>"Bar chart on HDL &lt;40 and &gt;=40"</w:t>
      </w:r>
      <w:r>
        <w:rPr>
          <w:rStyle w:val="NormalTok"/>
        </w:rPr>
        <w:t xml:space="preserve">) </w:t>
      </w:r>
    </w:p>
    <w:p w14:paraId="6E991219" w14:textId="77777777" w:rsidR="008535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A671ED" wp14:editId="2D6D6013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AP_figures_files/figure-docx/hdl%20barchar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83F66" w14:textId="77777777" w:rsidR="00853557" w:rsidRDefault="00000000">
      <w:pPr>
        <w:pStyle w:val="Heading1"/>
      </w:pPr>
      <w:bookmarkStart w:id="52" w:name="figure-14"/>
      <w:bookmarkStart w:id="53" w:name="_Toc152794052"/>
      <w:bookmarkEnd w:id="48"/>
      <w:bookmarkEnd w:id="50"/>
      <w:r>
        <w:t>Figure 14</w:t>
      </w:r>
      <w:bookmarkEnd w:id="53"/>
    </w:p>
    <w:p w14:paraId="3184D857" w14:textId="77777777" w:rsidR="00853557" w:rsidRDefault="00000000">
      <w:pPr>
        <w:pStyle w:val="Heading2"/>
      </w:pPr>
      <w:bookmarkStart w:id="54" w:name="Xd2379e7d507e4cf00c50d3c87e68b0300d2c52d"/>
      <w:bookmarkStart w:id="55" w:name="_Toc152794053"/>
      <w:r>
        <w:t>HDL cholesterol by CHD - Family History of Heart Attack = Yes</w:t>
      </w:r>
      <w:bookmarkEnd w:id="55"/>
    </w:p>
    <w:p w14:paraId="506C427E" w14:textId="77777777" w:rsidR="00853557" w:rsidRDefault="00000000">
      <w:pPr>
        <w:pStyle w:val="SourceCode"/>
      </w:pPr>
      <w:r>
        <w:rPr>
          <w:rStyle w:val="CommentTok"/>
        </w:rPr>
        <w:t>#Categorizing HDL cholesterol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rPr>
          <w:rStyle w:val="AttributeTok"/>
        </w:rPr>
        <w:t>ex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43FCCA7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(-Inf,40] (40, Inf] </w:t>
      </w:r>
      <w:r>
        <w:br/>
      </w:r>
      <w:r>
        <w:rPr>
          <w:rStyle w:val="VerbatimChar"/>
        </w:rPr>
        <w:t xml:space="preserve">      550      2650 </w:t>
      </w:r>
    </w:p>
    <w:p w14:paraId="7E9B01F9" w14:textId="77777777" w:rsidR="00853557" w:rsidRDefault="00000000">
      <w:pPr>
        <w:pStyle w:val="SourceCode"/>
      </w:pPr>
      <w:r>
        <w:rPr>
          <w:rStyle w:val="CommentTok"/>
        </w:rPr>
        <w:t># Create a factor variable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-Inf,40]"</w:t>
      </w:r>
      <w:r>
        <w:rPr>
          <w:rStyle w:val="NormalTok"/>
        </w:rPr>
        <w:t xml:space="preserve">, </w:t>
      </w:r>
      <w:r>
        <w:rPr>
          <w:rStyle w:val="StringTok"/>
        </w:rPr>
        <w:t>"(40, Inf]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40"</w:t>
      </w:r>
      <w:r>
        <w:rPr>
          <w:rStyle w:val="NormalTok"/>
        </w:rPr>
        <w:t xml:space="preserve">, </w:t>
      </w:r>
      <w:r>
        <w:rPr>
          <w:rStyle w:val="StringTok"/>
        </w:rPr>
        <w:t>"&gt;=4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factor vari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>hdlcat.f)</w:t>
      </w:r>
    </w:p>
    <w:p w14:paraId="1BA7AF76" w14:textId="77777777" w:rsidR="00853557" w:rsidRDefault="00000000">
      <w:pPr>
        <w:pStyle w:val="SourceCode"/>
      </w:pPr>
      <w:r>
        <w:lastRenderedPageBreak/>
        <w:br/>
      </w:r>
      <w:r>
        <w:rPr>
          <w:rStyle w:val="VerbatimChar"/>
        </w:rPr>
        <w:t xml:space="preserve"> &lt;40 &gt;=40 </w:t>
      </w:r>
      <w:r>
        <w:br/>
      </w:r>
      <w:r>
        <w:rPr>
          <w:rStyle w:val="VerbatimChar"/>
        </w:rPr>
        <w:t xml:space="preserve"> 550 2650 </w:t>
      </w:r>
    </w:p>
    <w:p w14:paraId="0B02FB0B" w14:textId="77777777" w:rsidR="00853557" w:rsidRDefault="00000000">
      <w:pPr>
        <w:pStyle w:val="SourceCode"/>
      </w:pPr>
      <w:r>
        <w:rPr>
          <w:rStyle w:val="CommentTok"/>
        </w:rPr>
        <w:t>#Create cross-tab for FFHA = YES by HDL cholesterol and CHD incidence</w:t>
      </w:r>
      <w:r>
        <w:br/>
      </w:r>
      <w:r>
        <w:rPr>
          <w:rStyle w:val="NormalTok"/>
        </w:rPr>
        <w:t xml:space="preserve">ch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hha.f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cchd.f, hdlcat.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incchd.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incchd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ncidence of C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hdlcat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L cholesterol (mg/dL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spanning_header</w:t>
      </w:r>
      <w:r>
        <w:rPr>
          <w:rStyle w:val="NormalTok"/>
        </w:rPr>
        <w:t xml:space="preserve">(stat_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mily History of Heart Attack = Yes to CHD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43"/>
        <w:gridCol w:w="4732"/>
        <w:gridCol w:w="1701"/>
      </w:tblGrid>
      <w:tr w:rsidR="00853557" w14:paraId="5D34F395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78D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7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96A9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mily History of Heart Attack = Yes to CHD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95BB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</w:tr>
      <w:tr w:rsidR="00853557" w14:paraId="09158968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1945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47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5899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822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BCBC8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162</w:t>
            </w:r>
          </w:p>
        </w:tc>
      </w:tr>
      <w:tr w:rsidR="00853557" w14:paraId="43FF5488" w14:textId="77777777" w:rsidTr="00853557">
        <w:trPr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514C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DL cholesterol (mg/dL), n (%)</w:t>
            </w:r>
          </w:p>
        </w:tc>
        <w:tc>
          <w:tcPr>
            <w:tcW w:w="473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AE065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F752E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06547B22" w14:textId="77777777" w:rsidTr="00853557">
        <w:trPr>
          <w:jc w:val="center"/>
        </w:trPr>
        <w:tc>
          <w:tcPr>
            <w:tcW w:w="34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AB1AF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40</w:t>
            </w:r>
          </w:p>
        </w:tc>
        <w:tc>
          <w:tcPr>
            <w:tcW w:w="47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F5CF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5 (7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E5A2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(25%)</w:t>
            </w:r>
          </w:p>
        </w:tc>
      </w:tr>
      <w:tr w:rsidR="00853557" w14:paraId="5FD3EB5C" w14:textId="77777777" w:rsidTr="00853557">
        <w:trPr>
          <w:jc w:val="center"/>
        </w:trPr>
        <w:tc>
          <w:tcPr>
            <w:tcW w:w="34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4845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=40</w:t>
            </w:r>
          </w:p>
        </w:tc>
        <w:tc>
          <w:tcPr>
            <w:tcW w:w="47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5F84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7 (85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20985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8 (15%)</w:t>
            </w:r>
          </w:p>
        </w:tc>
      </w:tr>
    </w:tbl>
    <w:p w14:paraId="5FF92387" w14:textId="77777777" w:rsidR="00853557" w:rsidRDefault="00000000">
      <w:pPr>
        <w:pStyle w:val="Heading1"/>
      </w:pPr>
      <w:bookmarkStart w:id="56" w:name="figure-15"/>
      <w:bookmarkStart w:id="57" w:name="_Toc152794054"/>
      <w:bookmarkEnd w:id="52"/>
      <w:bookmarkEnd w:id="54"/>
      <w:r>
        <w:t>Figure 15</w:t>
      </w:r>
      <w:bookmarkEnd w:id="57"/>
    </w:p>
    <w:p w14:paraId="73D4DC97" w14:textId="77777777" w:rsidR="00853557" w:rsidRDefault="00000000">
      <w:pPr>
        <w:pStyle w:val="Heading2"/>
      </w:pPr>
      <w:bookmarkStart w:id="58" w:name="X9f584a5cde02eb48e80356df35b19ce7e3d309f"/>
      <w:bookmarkStart w:id="59" w:name="_Toc152794055"/>
      <w:r>
        <w:t>HDL cholesterol by CHD - Family History of Heart Attack = No</w:t>
      </w:r>
      <w:bookmarkEnd w:id="59"/>
    </w:p>
    <w:p w14:paraId="481F71EF" w14:textId="77777777" w:rsidR="00853557" w:rsidRDefault="00000000">
      <w:pPr>
        <w:pStyle w:val="SourceCode"/>
      </w:pPr>
      <w:r>
        <w:rPr>
          <w:rStyle w:val="CommentTok"/>
        </w:rPr>
        <w:t>#Categorizing HDL cholesterol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rPr>
          <w:rStyle w:val="AttributeTok"/>
        </w:rPr>
        <w:t>ex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962B902" w14:textId="77777777" w:rsidR="00853557" w:rsidRDefault="00000000">
      <w:pPr>
        <w:pStyle w:val="SourceCode"/>
      </w:pPr>
      <w:r>
        <w:br/>
      </w:r>
      <w:r>
        <w:rPr>
          <w:rStyle w:val="VerbatimChar"/>
        </w:rPr>
        <w:t xml:space="preserve">(-Inf,40] (40, Inf] </w:t>
      </w:r>
      <w:r>
        <w:br/>
      </w:r>
      <w:r>
        <w:rPr>
          <w:rStyle w:val="VerbatimChar"/>
        </w:rPr>
        <w:t xml:space="preserve">      550      2650 </w:t>
      </w:r>
    </w:p>
    <w:p w14:paraId="5B60841A" w14:textId="77777777" w:rsidR="00853557" w:rsidRDefault="00000000">
      <w:pPr>
        <w:pStyle w:val="SourceCode"/>
      </w:pPr>
      <w:r>
        <w:rPr>
          <w:rStyle w:val="CommentTok"/>
        </w:rPr>
        <w:t># Create a factor variable</w:t>
      </w:r>
      <w:r>
        <w:br/>
      </w:r>
      <w:r>
        <w:rPr>
          <w:rStyle w:val="NormalTok"/>
        </w:rPr>
        <w:t>chdclass</w:t>
      </w:r>
      <w:r>
        <w:rPr>
          <w:rStyle w:val="SpecialCharTok"/>
        </w:rPr>
        <w:t>$</w:t>
      </w:r>
      <w:r>
        <w:rPr>
          <w:rStyle w:val="NormalTok"/>
        </w:rPr>
        <w:t xml:space="preserve">hdlcat.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 xml:space="preserve">hdlca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-Inf,40]"</w:t>
      </w:r>
      <w:r>
        <w:rPr>
          <w:rStyle w:val="NormalTok"/>
        </w:rPr>
        <w:t xml:space="preserve">, </w:t>
      </w:r>
      <w:r>
        <w:rPr>
          <w:rStyle w:val="StringTok"/>
        </w:rPr>
        <w:t>"(40, Inf]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40"</w:t>
      </w:r>
      <w:r>
        <w:rPr>
          <w:rStyle w:val="NormalTok"/>
        </w:rPr>
        <w:t xml:space="preserve">, </w:t>
      </w:r>
      <w:r>
        <w:rPr>
          <w:rStyle w:val="StringTok"/>
        </w:rPr>
        <w:t>"&gt;=4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factor variabl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dclass</w:t>
      </w:r>
      <w:r>
        <w:rPr>
          <w:rStyle w:val="SpecialCharTok"/>
        </w:rPr>
        <w:t>$</w:t>
      </w:r>
      <w:r>
        <w:rPr>
          <w:rStyle w:val="NormalTok"/>
        </w:rPr>
        <w:t>hdlcat.f)</w:t>
      </w:r>
    </w:p>
    <w:p w14:paraId="20B8B562" w14:textId="77777777" w:rsidR="00853557" w:rsidRDefault="00000000">
      <w:pPr>
        <w:pStyle w:val="SourceCode"/>
      </w:pPr>
      <w:r>
        <w:lastRenderedPageBreak/>
        <w:br/>
      </w:r>
      <w:r>
        <w:rPr>
          <w:rStyle w:val="VerbatimChar"/>
        </w:rPr>
        <w:t xml:space="preserve"> &lt;40 &gt;=40 </w:t>
      </w:r>
      <w:r>
        <w:br/>
      </w:r>
      <w:r>
        <w:rPr>
          <w:rStyle w:val="VerbatimChar"/>
        </w:rPr>
        <w:t xml:space="preserve"> 550 2650 </w:t>
      </w:r>
    </w:p>
    <w:p w14:paraId="69134591" w14:textId="77777777" w:rsidR="00853557" w:rsidRDefault="00000000">
      <w:pPr>
        <w:pStyle w:val="SourceCode"/>
      </w:pPr>
      <w:r>
        <w:rPr>
          <w:rStyle w:val="CommentTok"/>
        </w:rPr>
        <w:t>#Create cross-tab for FFHA = NO by HDL cholesterol and CHD incidence</w:t>
      </w:r>
      <w:r>
        <w:br/>
      </w:r>
      <w:r>
        <w:rPr>
          <w:rStyle w:val="NormalTok"/>
        </w:rPr>
        <w:t xml:space="preserve">chd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hha.f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ncchd.f, hdlcat.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incchd.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incchd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ncidence of C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hdlcat.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L cholesterol (mg/dL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spanning_header</w:t>
      </w:r>
      <w:r>
        <w:rPr>
          <w:rStyle w:val="NormalTok"/>
        </w:rPr>
        <w:t xml:space="preserve">(stat_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mily History of Heart Attack = No to CHD"</w:t>
      </w:r>
      <w:r>
        <w:rPr>
          <w:rStyle w:val="NormalTok"/>
        </w:rPr>
        <w:t xml:space="preserve">)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43"/>
        <w:gridCol w:w="4634"/>
        <w:gridCol w:w="1701"/>
      </w:tblGrid>
      <w:tr w:rsidR="00853557" w14:paraId="1BD0DCF8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0CB2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63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D89B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mily History of Heart Attack = No to CHD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9AA1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</w:tr>
      <w:tr w:rsidR="00853557" w14:paraId="2AAE94A2" w14:textId="77777777" w:rsidTr="008535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DEB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463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533E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1,947</w:t>
            </w: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33FA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269</w:t>
            </w:r>
          </w:p>
        </w:tc>
      </w:tr>
      <w:tr w:rsidR="00853557" w14:paraId="06A640B4" w14:textId="77777777" w:rsidTr="00853557">
        <w:trPr>
          <w:jc w:val="center"/>
        </w:trPr>
        <w:tc>
          <w:tcPr>
            <w:tcW w:w="34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8DAF4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DL cholesterol (mg/dL), n (%)</w:t>
            </w:r>
          </w:p>
        </w:tc>
        <w:tc>
          <w:tcPr>
            <w:tcW w:w="463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47CC9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40310" w14:textId="77777777" w:rsidR="00853557" w:rsidRDefault="0085355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53557" w14:paraId="3547BEEC" w14:textId="77777777" w:rsidTr="00853557">
        <w:trPr>
          <w:jc w:val="center"/>
        </w:trPr>
        <w:tc>
          <w:tcPr>
            <w:tcW w:w="34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CDC3C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40</w:t>
            </w:r>
          </w:p>
        </w:tc>
        <w:tc>
          <w:tcPr>
            <w:tcW w:w="46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9AF09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7 (83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C9973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 (17%)</w:t>
            </w:r>
          </w:p>
        </w:tc>
      </w:tr>
      <w:tr w:rsidR="00853557" w14:paraId="6C8028AF" w14:textId="77777777" w:rsidTr="00853557">
        <w:trPr>
          <w:jc w:val="center"/>
        </w:trPr>
        <w:tc>
          <w:tcPr>
            <w:tcW w:w="34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43E07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=40</w:t>
            </w:r>
          </w:p>
        </w:tc>
        <w:tc>
          <w:tcPr>
            <w:tcW w:w="463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C414D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40 (89%)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1E7A2" w14:textId="77777777" w:rsidR="0085355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5 (11%)</w:t>
            </w:r>
          </w:p>
        </w:tc>
      </w:tr>
      <w:bookmarkEnd w:id="56"/>
      <w:bookmarkEnd w:id="58"/>
    </w:tbl>
    <w:p w14:paraId="0BA5C4ED" w14:textId="77777777" w:rsidR="00576CAF" w:rsidRDefault="00576CAF"/>
    <w:sectPr w:rsidR="00576C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5A1F4" w14:textId="77777777" w:rsidR="00576CAF" w:rsidRDefault="00576CAF">
      <w:pPr>
        <w:spacing w:after="0"/>
      </w:pPr>
      <w:r>
        <w:separator/>
      </w:r>
    </w:p>
  </w:endnote>
  <w:endnote w:type="continuationSeparator" w:id="0">
    <w:p w14:paraId="6507DDB8" w14:textId="77777777" w:rsidR="00576CAF" w:rsidRDefault="00576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EE316" w14:textId="77777777" w:rsidR="00576CAF" w:rsidRDefault="00576CAF">
      <w:r>
        <w:separator/>
      </w:r>
    </w:p>
  </w:footnote>
  <w:footnote w:type="continuationSeparator" w:id="0">
    <w:p w14:paraId="08E8A000" w14:textId="77777777" w:rsidR="00576CAF" w:rsidRDefault="00576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489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261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3557"/>
    <w:rsid w:val="002C2E9C"/>
    <w:rsid w:val="00576CAF"/>
    <w:rsid w:val="00853557"/>
    <w:rsid w:val="008B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ECC909"/>
  <w15:docId w15:val="{BDA508F0-6D1B-FC4F-B105-F7ACD8160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2C2E9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C2E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556</Words>
  <Characters>14573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P_figures</vt:lpstr>
    </vt:vector>
  </TitlesOfParts>
  <Company/>
  <LinksUpToDate>false</LinksUpToDate>
  <CharactersWithSpaces>1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P_figures</dc:title>
  <dc:creator>sophie whikehart</dc:creator>
  <cp:keywords/>
  <cp:lastModifiedBy>Sophie M Whikehart</cp:lastModifiedBy>
  <cp:revision>2</cp:revision>
  <dcterms:created xsi:type="dcterms:W3CDTF">2023-12-07T06:26:00Z</dcterms:created>
  <dcterms:modified xsi:type="dcterms:W3CDTF">2023-12-0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/>
  </property>
</Properties>
</file>